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93EA2" w:rsidRPr="00194DD4" w:rsidRDefault="00352110" w:rsidP="00DF261B">
      <w:pPr>
        <w:autoSpaceDE w:val="0"/>
        <w:autoSpaceDN w:val="0"/>
        <w:adjustRightInd w:val="0"/>
        <w:spacing w:line="360" w:lineRule="exact"/>
        <w:ind w:left="2210" w:hangingChars="1300" w:hanging="2210"/>
        <w:jc w:val="left"/>
        <w:rPr>
          <w:rFonts w:ascii="メイリオ" w:eastAsia="メイリオ" w:hAnsi="メイリオ" w:cs="メイリオ"/>
          <w:kern w:val="0"/>
          <w:sz w:val="17"/>
          <w:szCs w:val="17"/>
        </w:rPr>
      </w:pPr>
      <w:r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（</w:t>
      </w:r>
      <w:r w:rsidR="00DF261B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事務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局記入項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受付日時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: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 xml:space="preserve">　月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 xml:space="preserve">　日　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時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 xml:space="preserve">　分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 xml:space="preserve">　受付番号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 xml:space="preserve">　　　</w:t>
      </w:r>
      <w:r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）</w:t>
      </w:r>
    </w:p>
    <w:p w:rsidR="007F357A" w:rsidRPr="00302984" w:rsidRDefault="007F357A" w:rsidP="007F357A">
      <w:pPr>
        <w:autoSpaceDE w:val="0"/>
        <w:autoSpaceDN w:val="0"/>
        <w:adjustRightInd w:val="0"/>
        <w:snapToGrid w:val="0"/>
        <w:spacing w:line="240" w:lineRule="exact"/>
        <w:jc w:val="left"/>
        <w:rPr>
          <w:rFonts w:ascii="メイリオ" w:eastAsia="メイリオ" w:hAnsi="メイリオ" w:cs="メイリオ"/>
          <w:kern w:val="0"/>
          <w:sz w:val="15"/>
          <w:szCs w:val="15"/>
        </w:rPr>
      </w:pPr>
    </w:p>
    <w:p w:rsidR="00D93EA2" w:rsidRPr="00302984" w:rsidRDefault="00D93EA2" w:rsidP="00B63A5D">
      <w:pPr>
        <w:autoSpaceDE w:val="0"/>
        <w:autoSpaceDN w:val="0"/>
        <w:adjustRightInd w:val="0"/>
        <w:spacing w:line="500" w:lineRule="exact"/>
        <w:jc w:val="center"/>
        <w:rPr>
          <w:rFonts w:ascii="メイリオ" w:eastAsia="メイリオ" w:hAnsi="メイリオ" w:cs="メイリオ"/>
          <w:kern w:val="0"/>
          <w:sz w:val="36"/>
          <w:szCs w:val="36"/>
        </w:rPr>
      </w:pPr>
      <w:r w:rsidRPr="00302984">
        <w:rPr>
          <w:rFonts w:ascii="メイリオ" w:eastAsia="メイリオ" w:hAnsi="メイリオ" w:cs="メイリオ" w:hint="eastAsia"/>
          <w:kern w:val="0"/>
          <w:sz w:val="36"/>
          <w:szCs w:val="36"/>
        </w:rPr>
        <w:t>第</w:t>
      </w:r>
      <w:r w:rsidR="00BC5676">
        <w:rPr>
          <w:rFonts w:ascii="メイリオ" w:eastAsia="メイリオ" w:hAnsi="メイリオ" w:cs="メイリオ"/>
          <w:kern w:val="0"/>
          <w:sz w:val="36"/>
          <w:szCs w:val="36"/>
        </w:rPr>
        <w:t>6</w:t>
      </w:r>
      <w:r w:rsidR="001E5B4B">
        <w:rPr>
          <w:rFonts w:ascii="メイリオ" w:eastAsia="メイリオ" w:hAnsi="メイリオ" w:cs="メイリオ" w:hint="eastAsia"/>
          <w:kern w:val="0"/>
          <w:sz w:val="36"/>
          <w:szCs w:val="36"/>
        </w:rPr>
        <w:t>3</w:t>
      </w:r>
      <w:r w:rsidRPr="00302984">
        <w:rPr>
          <w:rFonts w:ascii="メイリオ" w:eastAsia="メイリオ" w:hAnsi="メイリオ" w:cs="メイリオ" w:hint="eastAsia"/>
          <w:kern w:val="0"/>
          <w:sz w:val="36"/>
          <w:szCs w:val="36"/>
        </w:rPr>
        <w:t>回自動制御連合講演会</w:t>
      </w:r>
    </w:p>
    <w:p w:rsidR="00D93EA2" w:rsidRPr="00302984" w:rsidRDefault="00D93EA2" w:rsidP="00B63A5D">
      <w:pPr>
        <w:autoSpaceDE w:val="0"/>
        <w:autoSpaceDN w:val="0"/>
        <w:adjustRightInd w:val="0"/>
        <w:spacing w:line="500" w:lineRule="exact"/>
        <w:jc w:val="center"/>
        <w:rPr>
          <w:rFonts w:ascii="メイリオ" w:eastAsia="メイリオ" w:hAnsi="メイリオ" w:cs="メイリオ"/>
          <w:color w:val="0070C0"/>
          <w:kern w:val="0"/>
          <w:sz w:val="15"/>
          <w:szCs w:val="15"/>
        </w:rPr>
      </w:pPr>
      <w:r w:rsidRPr="00302984">
        <w:rPr>
          <w:rFonts w:ascii="メイリオ" w:eastAsia="メイリオ" w:hAnsi="メイリオ" w:cs="メイリオ" w:hint="eastAsia"/>
          <w:color w:val="0070C0"/>
          <w:kern w:val="0"/>
          <w:sz w:val="36"/>
          <w:szCs w:val="36"/>
        </w:rPr>
        <w:t>講演概要集広告</w:t>
      </w:r>
      <w:r w:rsidR="00C82D92" w:rsidRPr="00302984">
        <w:rPr>
          <w:rFonts w:ascii="メイリオ" w:eastAsia="メイリオ" w:hAnsi="メイリオ" w:cs="メイリオ" w:hint="eastAsia"/>
          <w:color w:val="0070C0"/>
          <w:kern w:val="0"/>
          <w:sz w:val="36"/>
          <w:szCs w:val="36"/>
        </w:rPr>
        <w:t>掲載</w:t>
      </w:r>
      <w:r w:rsidRPr="00302984">
        <w:rPr>
          <w:rFonts w:ascii="メイリオ" w:eastAsia="メイリオ" w:hAnsi="メイリオ" w:cs="メイリオ"/>
          <w:color w:val="0070C0"/>
          <w:kern w:val="0"/>
          <w:sz w:val="36"/>
          <w:szCs w:val="36"/>
        </w:rPr>
        <w:t xml:space="preserve"> </w:t>
      </w:r>
      <w:r w:rsidRPr="00302984">
        <w:rPr>
          <w:rFonts w:ascii="メイリオ" w:eastAsia="メイリオ" w:hAnsi="メイリオ" w:cs="メイリオ" w:hint="eastAsia"/>
          <w:color w:val="0070C0"/>
          <w:kern w:val="0"/>
          <w:sz w:val="36"/>
          <w:szCs w:val="36"/>
        </w:rPr>
        <w:t>申込書</w:t>
      </w:r>
    </w:p>
    <w:p w:rsidR="00D93EA2" w:rsidRPr="00302984" w:rsidRDefault="00D93EA2" w:rsidP="00B63A5D">
      <w:pPr>
        <w:autoSpaceDE w:val="0"/>
        <w:autoSpaceDN w:val="0"/>
        <w:adjustRightInd w:val="0"/>
        <w:spacing w:line="300" w:lineRule="exact"/>
        <w:jc w:val="center"/>
        <w:rPr>
          <w:rFonts w:ascii="メイリオ" w:eastAsia="メイリオ" w:hAnsi="メイリオ" w:cs="メイリオ"/>
          <w:kern w:val="0"/>
          <w:sz w:val="22"/>
        </w:rPr>
      </w:pPr>
      <w:r w:rsidRPr="00302984">
        <w:rPr>
          <w:rFonts w:ascii="メイリオ" w:eastAsia="メイリオ" w:hAnsi="メイリオ" w:cs="メイリオ" w:hint="eastAsia"/>
          <w:kern w:val="0"/>
          <w:sz w:val="22"/>
        </w:rPr>
        <w:t>第</w:t>
      </w:r>
      <w:r w:rsidR="00382135">
        <w:rPr>
          <w:rFonts w:ascii="メイリオ" w:eastAsia="メイリオ" w:hAnsi="メイリオ" w:cs="メイリオ"/>
          <w:kern w:val="0"/>
          <w:sz w:val="22"/>
        </w:rPr>
        <w:t>6</w:t>
      </w:r>
      <w:r w:rsidR="001E5B4B">
        <w:rPr>
          <w:rFonts w:ascii="メイリオ" w:eastAsia="メイリオ" w:hAnsi="メイリオ" w:cs="メイリオ" w:hint="eastAsia"/>
          <w:kern w:val="0"/>
          <w:sz w:val="22"/>
        </w:rPr>
        <w:t>3</w:t>
      </w:r>
      <w:r w:rsidRPr="00302984">
        <w:rPr>
          <w:rFonts w:ascii="メイリオ" w:eastAsia="メイリオ" w:hAnsi="メイリオ" w:cs="メイリオ" w:hint="eastAsia"/>
          <w:kern w:val="0"/>
          <w:sz w:val="22"/>
        </w:rPr>
        <w:t xml:space="preserve">回自動制御連合講演会　</w:t>
      </w:r>
      <w:r w:rsidR="00891D6B">
        <w:rPr>
          <w:rFonts w:ascii="メイリオ" w:eastAsia="メイリオ" w:hAnsi="メイリオ" w:cs="メイリオ" w:hint="eastAsia"/>
          <w:kern w:val="0"/>
          <w:sz w:val="22"/>
        </w:rPr>
        <w:t>広告</w:t>
      </w:r>
      <w:r w:rsidRPr="00302984">
        <w:rPr>
          <w:rFonts w:ascii="メイリオ" w:eastAsia="メイリオ" w:hAnsi="メイリオ" w:cs="メイリオ" w:hint="eastAsia"/>
          <w:kern w:val="0"/>
          <w:sz w:val="22"/>
        </w:rPr>
        <w:t>担当</w:t>
      </w:r>
    </w:p>
    <w:p w:rsidR="00D93EA2" w:rsidRPr="00193D0F" w:rsidRDefault="001E5B4B" w:rsidP="00B63A5D">
      <w:pPr>
        <w:autoSpaceDE w:val="0"/>
        <w:autoSpaceDN w:val="0"/>
        <w:adjustRightInd w:val="0"/>
        <w:spacing w:line="300" w:lineRule="exact"/>
        <w:jc w:val="center"/>
        <w:rPr>
          <w:rFonts w:ascii="メイリオ" w:eastAsia="メイリオ" w:hAnsi="メイリオ" w:cs="メイリオ"/>
          <w:kern w:val="0"/>
          <w:sz w:val="22"/>
        </w:rPr>
      </w:pPr>
      <w:r>
        <w:rPr>
          <w:rFonts w:ascii="メイリオ" w:eastAsia="メイリオ" w:hAnsi="メイリオ" w:cs="メイリオ" w:hint="eastAsia"/>
          <w:kern w:val="0"/>
          <w:sz w:val="22"/>
        </w:rPr>
        <w:t>電気通信大学</w:t>
      </w:r>
      <w:r w:rsidR="00CB091E" w:rsidRPr="00193D0F">
        <w:rPr>
          <w:rFonts w:ascii="メイリオ" w:eastAsia="メイリオ" w:hAnsi="メイリオ" w:cs="メイリオ"/>
          <w:kern w:val="0"/>
          <w:sz w:val="22"/>
        </w:rPr>
        <w:t xml:space="preserve"> </w:t>
      </w:r>
      <w:r>
        <w:rPr>
          <w:rFonts w:ascii="メイリオ" w:eastAsia="メイリオ" w:hAnsi="メイリオ" w:cs="メイリオ" w:hint="eastAsia"/>
          <w:kern w:val="0"/>
          <w:sz w:val="22"/>
        </w:rPr>
        <w:t>小木曽　公尚</w:t>
      </w:r>
    </w:p>
    <w:p w:rsidR="00D93EA2" w:rsidRPr="00193D0F" w:rsidRDefault="00D93EA2" w:rsidP="00B63A5D">
      <w:pPr>
        <w:autoSpaceDE w:val="0"/>
        <w:autoSpaceDN w:val="0"/>
        <w:adjustRightInd w:val="0"/>
        <w:spacing w:line="300" w:lineRule="exact"/>
        <w:jc w:val="center"/>
        <w:rPr>
          <w:rFonts w:ascii="メイリオ" w:eastAsia="メイリオ" w:hAnsi="メイリオ" w:cs="メイリオ"/>
          <w:kern w:val="0"/>
          <w:sz w:val="24"/>
          <w:szCs w:val="24"/>
        </w:rPr>
      </w:pPr>
      <w:r w:rsidRPr="00193D0F">
        <w:rPr>
          <w:rFonts w:ascii="メイリオ" w:eastAsia="メイリオ" w:hAnsi="メイリオ" w:cs="メイリオ"/>
          <w:kern w:val="0"/>
          <w:sz w:val="22"/>
        </w:rPr>
        <w:t>E</w:t>
      </w:r>
      <w:r w:rsidR="00CB091E" w:rsidRPr="00193D0F">
        <w:rPr>
          <w:rFonts w:ascii="メイリオ" w:eastAsia="メイリオ" w:hAnsi="メイリオ" w:cs="メイリオ"/>
          <w:kern w:val="0"/>
          <w:sz w:val="22"/>
        </w:rPr>
        <w:t>-</w:t>
      </w:r>
      <w:r w:rsidRPr="00193D0F">
        <w:rPr>
          <w:rFonts w:ascii="メイリオ" w:eastAsia="メイリオ" w:hAnsi="メイリオ" w:cs="メイリオ"/>
          <w:kern w:val="0"/>
          <w:sz w:val="22"/>
        </w:rPr>
        <w:t xml:space="preserve">mail: </w:t>
      </w:r>
      <w:proofErr w:type="spellStart"/>
      <w:r w:rsidR="004910C0">
        <w:rPr>
          <w:rFonts w:ascii="メイリオ" w:eastAsia="メイリオ" w:hAnsi="メイリオ" w:cs="メイリオ"/>
          <w:kern w:val="0"/>
          <w:sz w:val="22"/>
        </w:rPr>
        <w:t>kogiso</w:t>
      </w:r>
      <w:proofErr w:type="spellEnd"/>
      <w:r w:rsidR="004910C0" w:rsidRPr="000245CB">
        <w:rPr>
          <w:rFonts w:ascii="メイリオ" w:eastAsia="メイリオ" w:hAnsi="メイリオ" w:cs="メイリオ"/>
          <w:kern w:val="0"/>
          <w:sz w:val="22"/>
        </w:rPr>
        <w:t xml:space="preserve"> [at] </w:t>
      </w:r>
      <w:r w:rsidR="004910C0">
        <w:rPr>
          <w:rFonts w:ascii="メイリオ" w:eastAsia="メイリオ" w:hAnsi="メイリオ" w:cs="メイリオ"/>
          <w:kern w:val="0"/>
          <w:sz w:val="22"/>
        </w:rPr>
        <w:t xml:space="preserve">uec.ac.jp </w:t>
      </w:r>
      <w:r w:rsidR="004910C0" w:rsidRPr="009B19FC">
        <w:rPr>
          <w:rFonts w:ascii="メイリオ" w:eastAsia="メイリオ" w:hAnsi="メイリオ" w:cs="メイリオ" w:hint="eastAsia"/>
          <w:kern w:val="0"/>
          <w:sz w:val="16"/>
        </w:rPr>
        <w:t>（[at]を@に置き換えてください）</w:t>
      </w:r>
    </w:p>
    <w:p w:rsidR="00D93EA2" w:rsidRPr="00193D0F" w:rsidRDefault="00D93EA2" w:rsidP="007F357A">
      <w:pPr>
        <w:autoSpaceDE w:val="0"/>
        <w:autoSpaceDN w:val="0"/>
        <w:adjustRightInd w:val="0"/>
        <w:snapToGrid w:val="0"/>
        <w:spacing w:line="120" w:lineRule="exact"/>
        <w:jc w:val="center"/>
        <w:rPr>
          <w:rFonts w:ascii="メイリオ" w:eastAsia="メイリオ" w:hAnsi="メイリオ" w:cs="メイリオ"/>
          <w:kern w:val="0"/>
          <w:sz w:val="16"/>
          <w:szCs w:val="16"/>
        </w:rPr>
      </w:pPr>
    </w:p>
    <w:p w:rsidR="00D93EA2" w:rsidRPr="00193D0F" w:rsidRDefault="00D93EA2" w:rsidP="003768B7">
      <w:pPr>
        <w:autoSpaceDE w:val="0"/>
        <w:autoSpaceDN w:val="0"/>
        <w:adjustRightInd w:val="0"/>
        <w:spacing w:line="240" w:lineRule="exact"/>
        <w:jc w:val="center"/>
        <w:rPr>
          <w:rFonts w:ascii="メイリオ" w:eastAsia="メイリオ" w:hAnsi="メイリオ" w:cs="メイリオ"/>
          <w:kern w:val="0"/>
          <w:sz w:val="16"/>
          <w:szCs w:val="16"/>
        </w:rPr>
      </w:pPr>
      <w:r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下記項目にご記入</w:t>
      </w:r>
      <w:r w:rsidR="00352110"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（</w:t>
      </w:r>
      <w:r w:rsidR="00194DD4">
        <w:rPr>
          <w:rFonts w:ascii="メイリオ" w:eastAsia="メイリオ" w:hAnsi="メイリオ" w:cs="メイリオ" w:hint="eastAsia"/>
          <w:kern w:val="0"/>
          <w:sz w:val="16"/>
          <w:szCs w:val="16"/>
        </w:rPr>
        <w:t>□は該当欄に</w:t>
      </w:r>
      <w:r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チェック</w:t>
      </w:r>
      <w:r w:rsidR="00352110"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）</w:t>
      </w:r>
      <w:r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いただき、上記アドレスまで</w:t>
      </w:r>
      <w:r w:rsidRPr="00193D0F">
        <w:rPr>
          <w:rFonts w:ascii="メイリオ" w:eastAsia="メイリオ" w:hAnsi="メイリオ" w:cs="メイリオ"/>
          <w:kern w:val="0"/>
          <w:sz w:val="16"/>
          <w:szCs w:val="16"/>
        </w:rPr>
        <w:t>E-mail</w:t>
      </w:r>
      <w:r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にてお申し込みください。</w:t>
      </w:r>
    </w:p>
    <w:p w:rsidR="00D93EA2" w:rsidRPr="00193D0F" w:rsidRDefault="00D93EA2" w:rsidP="007F357A">
      <w:pPr>
        <w:autoSpaceDE w:val="0"/>
        <w:autoSpaceDN w:val="0"/>
        <w:adjustRightInd w:val="0"/>
        <w:spacing w:line="240" w:lineRule="exact"/>
        <w:jc w:val="center"/>
        <w:rPr>
          <w:rFonts w:ascii="メイリオ" w:eastAsia="メイリオ" w:hAnsi="メイリオ" w:cs="メイリオ"/>
          <w:kern w:val="0"/>
          <w:sz w:val="28"/>
          <w:szCs w:val="28"/>
        </w:rPr>
      </w:pPr>
    </w:p>
    <w:tbl>
      <w:tblPr>
        <w:tblW w:w="978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781"/>
      </w:tblGrid>
      <w:tr w:rsidR="00D93EA2" w:rsidRPr="00193D0F" w:rsidTr="007F357A">
        <w:trPr>
          <w:trHeight w:val="4198"/>
        </w:trPr>
        <w:tc>
          <w:tcPr>
            <w:tcW w:w="9781" w:type="dxa"/>
          </w:tcPr>
          <w:p w:rsidR="00D93EA2" w:rsidRPr="00193D0F" w:rsidRDefault="00D93EA2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貴社名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：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　　　　　　　　　　　　　　　　　　　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本社所在地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都道府県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）：</w:t>
            </w:r>
          </w:p>
          <w:p w:rsidR="00D93EA2" w:rsidRPr="00193D0F" w:rsidRDefault="00D93EA2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ご担当者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：</w:t>
            </w:r>
          </w:p>
          <w:p w:rsidR="00D93EA2" w:rsidRDefault="00D93EA2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住所：〒</w:t>
            </w:r>
          </w:p>
          <w:p w:rsidR="00891D6B" w:rsidRDefault="00891D6B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</w:p>
          <w:p w:rsidR="00891D6B" w:rsidRPr="00193D0F" w:rsidRDefault="00891D6B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</w:p>
          <w:p w:rsidR="00D93EA2" w:rsidRPr="00193D0F" w:rsidRDefault="00D93EA2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電話番号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：</w:t>
            </w:r>
          </w:p>
          <w:p w:rsidR="00D93EA2" w:rsidRPr="00193D0F" w:rsidRDefault="00D93EA2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</w:t>
            </w:r>
            <w:r w:rsidRPr="00193D0F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>FAX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番号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：</w:t>
            </w:r>
          </w:p>
          <w:p w:rsidR="00D93EA2" w:rsidRPr="00193D0F" w:rsidRDefault="00D93EA2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</w:t>
            </w:r>
            <w:r w:rsidRPr="00193D0F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>E-mail:</w:t>
            </w:r>
          </w:p>
          <w:p w:rsidR="004C06F9" w:rsidRPr="00193D0F" w:rsidRDefault="004C06F9" w:rsidP="004C06F9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</w:p>
        </w:tc>
      </w:tr>
      <w:tr w:rsidR="004C06F9" w:rsidRPr="00193D0F" w:rsidTr="009A04D1">
        <w:trPr>
          <w:trHeight w:val="1758"/>
        </w:trPr>
        <w:tc>
          <w:tcPr>
            <w:tcW w:w="9781" w:type="dxa"/>
          </w:tcPr>
          <w:p w:rsidR="00891D6B" w:rsidRDefault="004C06F9" w:rsidP="00891D6B">
            <w:pPr>
              <w:autoSpaceDE w:val="0"/>
              <w:autoSpaceDN w:val="0"/>
              <w:adjustRightInd w:val="0"/>
              <w:spacing w:line="400" w:lineRule="exact"/>
              <w:ind w:left="142"/>
              <w:jc w:val="left"/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講演概要集への</w:t>
            </w:r>
            <w:r w:rsidR="009A04D1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広告（A4,４色）掲載費用</w:t>
            </w:r>
            <w:r w:rsidR="0075585D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：</w:t>
            </w:r>
            <w:r w:rsidR="009A04D1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 xml:space="preserve"> </w:t>
            </w:r>
          </w:p>
          <w:p w:rsidR="009A04D1" w:rsidRDefault="004C06F9" w:rsidP="006F582A">
            <w:pPr>
              <w:autoSpaceDE w:val="0"/>
              <w:autoSpaceDN w:val="0"/>
              <w:adjustRightInd w:val="0"/>
              <w:spacing w:beforeLines="30" w:before="108" w:line="40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□</w:t>
            </w:r>
            <w:r w:rsidR="009A04D1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 xml:space="preserve"> </w:t>
            </w:r>
            <w:r w:rsidR="009A04D1" w:rsidRPr="00CB6860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主催学会賛助会員</w:t>
            </w:r>
            <w:r w:rsidR="009A04D1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：</w:t>
            </w:r>
            <w:r w:rsidR="009A04D1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　　　　　　　　　　</w:t>
            </w:r>
            <w:r w:rsidR="009A04D1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　　　　　</w:t>
            </w:r>
            <w:r w:rsidR="00C36878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</w:t>
            </w:r>
            <w:r w:rsidR="009A04D1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　</w:t>
            </w:r>
            <w:r w:rsidR="009A04D1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　　</w:t>
            </w:r>
            <w:r w:rsidR="009A04D1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4</w:t>
            </w:r>
            <w:r w:rsidR="009A04D1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 xml:space="preserve">0,000 </w:t>
            </w:r>
            <w:r w:rsidR="009A04D1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円</w:t>
            </w:r>
            <w:r w:rsidR="001C220A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税込）</w:t>
            </w:r>
          </w:p>
          <w:p w:rsidR="009A04D1" w:rsidRDefault="009A04D1" w:rsidP="006F582A">
            <w:pPr>
              <w:autoSpaceDE w:val="0"/>
              <w:autoSpaceDN w:val="0"/>
              <w:adjustRightInd w:val="0"/>
              <w:spacing w:beforeLines="30" w:before="108" w:line="40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□</w:t>
            </w:r>
            <w:r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一般</w:t>
            </w: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：</w:t>
            </w: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</w:t>
            </w: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　　　　　　　　　　　</w:t>
            </w: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　　　</w:t>
            </w: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</w:t>
            </w:r>
            <w:r w:rsidR="00C36878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</w:t>
            </w: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　　　　</w:t>
            </w: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　　　</w:t>
            </w: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5</w:t>
            </w:r>
            <w:r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 xml:space="preserve">0,000 </w:t>
            </w: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円</w:t>
            </w:r>
            <w:r w:rsidR="001C220A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税込）</w:t>
            </w:r>
          </w:p>
          <w:p w:rsidR="004C06F9" w:rsidRPr="009A04D1" w:rsidRDefault="004C06F9" w:rsidP="009A04D1">
            <w:pPr>
              <w:autoSpaceDE w:val="0"/>
              <w:autoSpaceDN w:val="0"/>
              <w:adjustRightInd w:val="0"/>
              <w:spacing w:line="400" w:lineRule="exact"/>
              <w:ind w:left="142"/>
              <w:jc w:val="left"/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</w:pPr>
          </w:p>
        </w:tc>
      </w:tr>
      <w:tr w:rsidR="00D93EA2" w:rsidRPr="00193D0F" w:rsidTr="009A04D1">
        <w:trPr>
          <w:trHeight w:val="4661"/>
        </w:trPr>
        <w:tc>
          <w:tcPr>
            <w:tcW w:w="9781" w:type="dxa"/>
          </w:tcPr>
          <w:p w:rsidR="00D93EA2" w:rsidRPr="00193D0F" w:rsidRDefault="00D93EA2" w:rsidP="00FB7A4F">
            <w:pPr>
              <w:autoSpaceDE w:val="0"/>
              <w:autoSpaceDN w:val="0"/>
              <w:adjustRightInd w:val="0"/>
              <w:ind w:left="143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その他ご希望等があればご記入ください</w:t>
            </w:r>
          </w:p>
          <w:p w:rsidR="009A04D1" w:rsidRPr="009A04D1" w:rsidRDefault="009A04D1" w:rsidP="009A04D1">
            <w:pPr>
              <w:autoSpaceDE w:val="0"/>
              <w:autoSpaceDN w:val="0"/>
              <w:adjustRightInd w:val="0"/>
              <w:jc w:val="left"/>
              <w:rPr>
                <w:rFonts w:ascii="HG明朝E" w:eastAsia="HG明朝E" w:hAnsi="ＭＳ Ｐゴシック" w:cs="ＭＳゴシック" w:hint="eastAsia"/>
                <w:kern w:val="0"/>
                <w:sz w:val="20"/>
                <w:szCs w:val="20"/>
              </w:rPr>
            </w:pPr>
          </w:p>
        </w:tc>
      </w:tr>
    </w:tbl>
    <w:p w:rsidR="00D93EA2" w:rsidRPr="00193D0F" w:rsidRDefault="00D93EA2" w:rsidP="00382135">
      <w:pPr>
        <w:autoSpaceDE w:val="0"/>
        <w:autoSpaceDN w:val="0"/>
        <w:adjustRightInd w:val="0"/>
        <w:spacing w:line="300" w:lineRule="exact"/>
        <w:rPr>
          <w:rFonts w:ascii="メイリオ" w:eastAsia="メイリオ" w:hAnsi="メイリオ" w:cs="メイリオ"/>
          <w:kern w:val="0"/>
          <w:sz w:val="20"/>
          <w:szCs w:val="20"/>
        </w:rPr>
      </w:pPr>
    </w:p>
    <w:p w:rsidR="00D93EA2" w:rsidRPr="00193D0F" w:rsidRDefault="00D93EA2" w:rsidP="007F46DB">
      <w:pPr>
        <w:autoSpaceDE w:val="0"/>
        <w:autoSpaceDN w:val="0"/>
        <w:adjustRightInd w:val="0"/>
        <w:spacing w:line="300" w:lineRule="exact"/>
        <w:jc w:val="center"/>
        <w:rPr>
          <w:rFonts w:ascii="メイリオ" w:eastAsia="メイリオ" w:hAnsi="メイリオ" w:cs="メイリオ"/>
          <w:kern w:val="0"/>
          <w:sz w:val="15"/>
          <w:szCs w:val="15"/>
        </w:rPr>
      </w:pP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受付完了後</w:t>
      </w:r>
      <w:r w:rsidR="00647505" w:rsidRPr="00193D0F">
        <w:rPr>
          <w:rFonts w:ascii="メイリオ" w:eastAsia="メイリオ" w:hAnsi="メイリオ" w:cs="メイリオ" w:hint="eastAsia"/>
          <w:b/>
          <w:kern w:val="0"/>
          <w:sz w:val="15"/>
          <w:szCs w:val="15"/>
        </w:rPr>
        <w:t>，</w:t>
      </w: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事務局よりメールにてお申し込みの内容確認をご担当者様に連絡させて</w:t>
      </w:r>
      <w:r w:rsidR="00647505"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いただ</w:t>
      </w: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きます</w:t>
      </w:r>
      <w:r w:rsidR="00647505"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．</w:t>
      </w: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お申し込み後</w:t>
      </w:r>
      <w:r w:rsidRPr="00193D0F">
        <w:rPr>
          <w:rFonts w:ascii="メイリオ" w:eastAsia="メイリオ" w:hAnsi="メイリオ" w:cs="メイリオ"/>
          <w:kern w:val="0"/>
          <w:sz w:val="16"/>
          <w:szCs w:val="16"/>
        </w:rPr>
        <w:t>1</w:t>
      </w: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週間程度を過ぎても</w:t>
      </w:r>
    </w:p>
    <w:p w:rsidR="00594C4A" w:rsidRPr="00193D0F" w:rsidRDefault="00D93EA2" w:rsidP="00BA31A1">
      <w:pPr>
        <w:autoSpaceDE w:val="0"/>
        <w:autoSpaceDN w:val="0"/>
        <w:adjustRightInd w:val="0"/>
        <w:spacing w:line="300" w:lineRule="exact"/>
        <w:jc w:val="center"/>
        <w:rPr>
          <w:rFonts w:ascii="メイリオ" w:eastAsia="メイリオ" w:hAnsi="メイリオ" w:cs="メイリオ"/>
          <w:b/>
          <w:kern w:val="0"/>
          <w:sz w:val="15"/>
          <w:szCs w:val="15"/>
        </w:rPr>
      </w:pP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内容確認の連絡がない場合にはお手数ですが上記メールアドレスにご連絡を</w:t>
      </w:r>
      <w:r w:rsidR="00647505"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いただき</w:t>
      </w: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ますようお願いいたします</w:t>
      </w:r>
      <w:r w:rsidR="00647505"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．</w:t>
      </w:r>
    </w:p>
    <w:sectPr w:rsidR="00594C4A" w:rsidRPr="00193D0F" w:rsidSect="007F357A">
      <w:headerReference w:type="default" r:id="rId7"/>
      <w:pgSz w:w="11906" w:h="16838"/>
      <w:pgMar w:top="340" w:right="720" w:bottom="720" w:left="720" w:header="57" w:footer="5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762B5" w:rsidRDefault="005762B5" w:rsidP="00907C49">
      <w:r>
        <w:separator/>
      </w:r>
    </w:p>
  </w:endnote>
  <w:endnote w:type="continuationSeparator" w:id="0">
    <w:p w:rsidR="005762B5" w:rsidRDefault="005762B5" w:rsidP="00907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altName w:val="Meiryo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HG明朝E">
    <w:panose1 w:val="02020909000000000000"/>
    <w:charset w:val="80"/>
    <w:family w:val="modern"/>
    <w:pitch w:val="fixed"/>
    <w:sig w:usb0="E00002FF" w:usb1="6AC7FDFB" w:usb2="00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ゴシック">
    <w:altName w:val="Arial Unicode MS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5762B5" w:rsidRDefault="005762B5" w:rsidP="00907C49">
      <w:r>
        <w:separator/>
      </w:r>
    </w:p>
  </w:footnote>
  <w:footnote w:type="continuationSeparator" w:id="0">
    <w:p w:rsidR="005762B5" w:rsidRDefault="005762B5" w:rsidP="00907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6D6A30" w:rsidRDefault="006D6A30">
    <w:pPr>
      <w:pStyle w:val="a4"/>
    </w:pPr>
  </w:p>
  <w:p w:rsidR="006D6A30" w:rsidRDefault="006D6A30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rQ0tzA3NDa1MDFU0lEKTi0uzszPAykwqgUA2lZihCwAAAA="/>
  </w:docVars>
  <w:rsids>
    <w:rsidRoot w:val="0008422C"/>
    <w:rsid w:val="000340AE"/>
    <w:rsid w:val="0008422C"/>
    <w:rsid w:val="000B0221"/>
    <w:rsid w:val="000E472D"/>
    <w:rsid w:val="001157FB"/>
    <w:rsid w:val="00154A42"/>
    <w:rsid w:val="001776FA"/>
    <w:rsid w:val="00185598"/>
    <w:rsid w:val="00191C7E"/>
    <w:rsid w:val="00193D0F"/>
    <w:rsid w:val="00194DD4"/>
    <w:rsid w:val="001C220A"/>
    <w:rsid w:val="001C7467"/>
    <w:rsid w:val="001D0D34"/>
    <w:rsid w:val="001E5B4B"/>
    <w:rsid w:val="00206163"/>
    <w:rsid w:val="00237C41"/>
    <w:rsid w:val="00296F15"/>
    <w:rsid w:val="002B7993"/>
    <w:rsid w:val="002C378F"/>
    <w:rsid w:val="00302984"/>
    <w:rsid w:val="00304333"/>
    <w:rsid w:val="00352110"/>
    <w:rsid w:val="003704F5"/>
    <w:rsid w:val="003768B7"/>
    <w:rsid w:val="00382135"/>
    <w:rsid w:val="003E78A6"/>
    <w:rsid w:val="004243BC"/>
    <w:rsid w:val="004910C0"/>
    <w:rsid w:val="004A6724"/>
    <w:rsid w:val="004B6AD7"/>
    <w:rsid w:val="004C06F9"/>
    <w:rsid w:val="004C1D2B"/>
    <w:rsid w:val="004E433A"/>
    <w:rsid w:val="00500876"/>
    <w:rsid w:val="00506751"/>
    <w:rsid w:val="00527DC1"/>
    <w:rsid w:val="005762B5"/>
    <w:rsid w:val="00585B8D"/>
    <w:rsid w:val="005912F2"/>
    <w:rsid w:val="00594C4A"/>
    <w:rsid w:val="005B5226"/>
    <w:rsid w:val="005B63A6"/>
    <w:rsid w:val="00610C9F"/>
    <w:rsid w:val="00637994"/>
    <w:rsid w:val="00647505"/>
    <w:rsid w:val="00653341"/>
    <w:rsid w:val="00685B17"/>
    <w:rsid w:val="0068770C"/>
    <w:rsid w:val="006A65BA"/>
    <w:rsid w:val="006D6A30"/>
    <w:rsid w:val="006F582A"/>
    <w:rsid w:val="00711CFD"/>
    <w:rsid w:val="00715B11"/>
    <w:rsid w:val="007228EA"/>
    <w:rsid w:val="007330CA"/>
    <w:rsid w:val="007448E8"/>
    <w:rsid w:val="0075585D"/>
    <w:rsid w:val="00760142"/>
    <w:rsid w:val="00764853"/>
    <w:rsid w:val="00774856"/>
    <w:rsid w:val="00775D1B"/>
    <w:rsid w:val="007C74F5"/>
    <w:rsid w:val="007F357A"/>
    <w:rsid w:val="007F46DB"/>
    <w:rsid w:val="00807701"/>
    <w:rsid w:val="008850A8"/>
    <w:rsid w:val="00891D6B"/>
    <w:rsid w:val="008C7A98"/>
    <w:rsid w:val="00903DC5"/>
    <w:rsid w:val="00907C49"/>
    <w:rsid w:val="00947687"/>
    <w:rsid w:val="00971202"/>
    <w:rsid w:val="009A04D1"/>
    <w:rsid w:val="009A24B0"/>
    <w:rsid w:val="009B3FAB"/>
    <w:rsid w:val="009F0B49"/>
    <w:rsid w:val="009F3446"/>
    <w:rsid w:val="009F755D"/>
    <w:rsid w:val="00A72FBE"/>
    <w:rsid w:val="00AC56C8"/>
    <w:rsid w:val="00AE194F"/>
    <w:rsid w:val="00B215F8"/>
    <w:rsid w:val="00B56DA8"/>
    <w:rsid w:val="00B601BF"/>
    <w:rsid w:val="00B63A5D"/>
    <w:rsid w:val="00B70933"/>
    <w:rsid w:val="00B80C08"/>
    <w:rsid w:val="00BA31A1"/>
    <w:rsid w:val="00BC5676"/>
    <w:rsid w:val="00BD321F"/>
    <w:rsid w:val="00BD5B2B"/>
    <w:rsid w:val="00BE3D18"/>
    <w:rsid w:val="00C02DBA"/>
    <w:rsid w:val="00C1239A"/>
    <w:rsid w:val="00C36878"/>
    <w:rsid w:val="00C36EEC"/>
    <w:rsid w:val="00C51216"/>
    <w:rsid w:val="00C61E6B"/>
    <w:rsid w:val="00C70C8F"/>
    <w:rsid w:val="00C73056"/>
    <w:rsid w:val="00C82D92"/>
    <w:rsid w:val="00C964E1"/>
    <w:rsid w:val="00CA40BD"/>
    <w:rsid w:val="00CB091E"/>
    <w:rsid w:val="00CB6860"/>
    <w:rsid w:val="00CC4844"/>
    <w:rsid w:val="00CD5636"/>
    <w:rsid w:val="00D128D8"/>
    <w:rsid w:val="00D71934"/>
    <w:rsid w:val="00D7535F"/>
    <w:rsid w:val="00D823B4"/>
    <w:rsid w:val="00D93EA2"/>
    <w:rsid w:val="00DB652B"/>
    <w:rsid w:val="00DE3D4A"/>
    <w:rsid w:val="00DF261B"/>
    <w:rsid w:val="00DF5BA6"/>
    <w:rsid w:val="00E270E9"/>
    <w:rsid w:val="00E42C03"/>
    <w:rsid w:val="00E46144"/>
    <w:rsid w:val="00E7091C"/>
    <w:rsid w:val="00EC70D8"/>
    <w:rsid w:val="00ED3423"/>
    <w:rsid w:val="00F0231D"/>
    <w:rsid w:val="00F87FE8"/>
    <w:rsid w:val="00FB7A4F"/>
    <w:rsid w:val="00FD1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6F09944"/>
  <w14:defaultImageDpi w14:val="0"/>
  <w15:docId w15:val="{C07C910F-EFA3-4569-A0F5-396CA27AE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80C08"/>
    <w:pPr>
      <w:widowControl w:val="0"/>
      <w:jc w:val="both"/>
    </w:pPr>
    <w:rPr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rsid w:val="00B63A5D"/>
    <w:rPr>
      <w:rFonts w:cs="Times New Roman"/>
      <w:color w:val="0000FF"/>
      <w:u w:val="single"/>
    </w:rPr>
  </w:style>
  <w:style w:type="paragraph" w:styleId="a4">
    <w:name w:val="header"/>
    <w:basedOn w:val="a"/>
    <w:link w:val="a5"/>
    <w:uiPriority w:val="99"/>
    <w:semiHidden/>
    <w:rsid w:val="00907C4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semiHidden/>
    <w:locked/>
    <w:rsid w:val="00907C49"/>
    <w:rPr>
      <w:rFonts w:cs="Times New Roman"/>
    </w:rPr>
  </w:style>
  <w:style w:type="paragraph" w:styleId="a6">
    <w:name w:val="footer"/>
    <w:basedOn w:val="a"/>
    <w:link w:val="a7"/>
    <w:uiPriority w:val="99"/>
    <w:semiHidden/>
    <w:rsid w:val="00907C4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semiHidden/>
    <w:locked/>
    <w:rsid w:val="00907C49"/>
    <w:rPr>
      <w:rFonts w:cs="Times New Roman"/>
    </w:rPr>
  </w:style>
  <w:style w:type="table" w:styleId="a8">
    <w:name w:val="Table Grid"/>
    <w:basedOn w:val="a1"/>
    <w:uiPriority w:val="59"/>
    <w:locked/>
    <w:rsid w:val="00594C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350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3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D528A5-5934-4814-A95C-010BDA151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(車務局記入項 受付日時: 　月 　日　 時 　分 　受付番号 　　　 )</vt:lpstr>
    </vt:vector>
  </TitlesOfParts>
  <Company>Hewlett-Packard Company</Company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車務局記入項 受付日時: 　月 　日　 時 　分 　受付番号 　　　 )</dc:title>
  <dc:creator>aisl</dc:creator>
  <cp:lastModifiedBy>Microsoft Office User</cp:lastModifiedBy>
  <cp:revision>2</cp:revision>
  <cp:lastPrinted>2013-11-29T08:26:00Z</cp:lastPrinted>
  <dcterms:created xsi:type="dcterms:W3CDTF">2020-06-26T11:34:00Z</dcterms:created>
  <dcterms:modified xsi:type="dcterms:W3CDTF">2020-06-26T11:34:00Z</dcterms:modified>
</cp:coreProperties>
</file>